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8664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7"/>
        <w:gridCol w:w="4657"/>
      </w:tblGrid>
      <w:tr w:rsidR="001C2B7D" w14:paraId="516ADD0A" w14:textId="77777777" w:rsidTr="001C2B7D">
        <w:trPr>
          <w:trHeight w:val="869"/>
        </w:trPr>
        <w:tc>
          <w:tcPr>
            <w:tcW w:w="4007" w:type="dxa"/>
          </w:tcPr>
          <w:p w14:paraId="771A5695" w14:textId="31A82D40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BDCB590" wp14:editId="11CC9A56">
                  <wp:extent cx="2367915" cy="601980"/>
                  <wp:effectExtent l="0" t="0" r="0" b="762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304" cy="6020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7" w:type="dxa"/>
          </w:tcPr>
          <w:p w14:paraId="48787D47" w14:textId="6E2B4C32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E170697" wp14:editId="7E1A5B8D">
                  <wp:extent cx="2774315" cy="601980"/>
                  <wp:effectExtent l="0" t="0" r="6985" b="762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 r="7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666" cy="602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52B72D" w14:textId="78CE0FF8" w:rsidR="00195BC3" w:rsidRPr="00195BC3" w:rsidRDefault="002C42F7" w:rsidP="00195BC3">
      <w:pPr>
        <w:spacing w:after="0"/>
        <w:ind w:left="839"/>
        <w:contextualSpacing/>
        <w:rPr>
          <w:rFonts w:ascii="Times New Roman" w:eastAsia="Calibri" w:hAnsi="Times New Roman" w:cs="Times New Roman"/>
          <w:b/>
          <w:sz w:val="24"/>
          <w:szCs w:val="24"/>
          <w:lang w:bidi="ar-SA"/>
        </w:rPr>
      </w:pPr>
      <w:r w:rsidRPr="002C42F7"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                  </w:t>
      </w:r>
      <w:r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</w:t>
      </w:r>
    </w:p>
    <w:p w14:paraId="6B4A2B3D" w14:textId="51F051FA" w:rsidR="00195BC3" w:rsidRPr="008D4E04" w:rsidRDefault="00195BC3" w:rsidP="00195BC3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D4E04">
        <w:rPr>
          <w:rFonts w:ascii="Times New Roman" w:eastAsia="Calibri" w:hAnsi="Times New Roman" w:cs="Times New Roman"/>
          <w:b/>
          <w:sz w:val="24"/>
          <w:szCs w:val="24"/>
        </w:rPr>
        <w:t>BURDUR MEHMET AKİF ERSOY ÜNİVERSİTESİ HEMŞİRELİK BÖLÜMÜ</w:t>
      </w:r>
    </w:p>
    <w:p w14:paraId="1769A099" w14:textId="77777777" w:rsidR="00195BC3" w:rsidRDefault="00195BC3" w:rsidP="00195BC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kran </w:t>
      </w:r>
      <w:proofErr w:type="spellStart"/>
      <w:r>
        <w:rPr>
          <w:rFonts w:ascii="Times New Roman" w:hAnsi="Times New Roman" w:cs="Times New Roman"/>
          <w:b/>
          <w:sz w:val="24"/>
        </w:rPr>
        <w:t>Yönderliği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Programı</w:t>
      </w:r>
    </w:p>
    <w:p w14:paraId="4A42D48A" w14:textId="77777777" w:rsidR="00195BC3" w:rsidRDefault="00195BC3" w:rsidP="00195BC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705DE2">
        <w:rPr>
          <w:rFonts w:ascii="Times New Roman" w:hAnsi="Times New Roman" w:cs="Times New Roman"/>
          <w:b/>
          <w:sz w:val="24"/>
        </w:rPr>
        <w:t xml:space="preserve">Akranlar Arası </w:t>
      </w:r>
      <w:r>
        <w:rPr>
          <w:rFonts w:ascii="Times New Roman" w:hAnsi="Times New Roman" w:cs="Times New Roman"/>
          <w:b/>
          <w:sz w:val="24"/>
        </w:rPr>
        <w:t>(Yönder-Danışan) Sözleşme</w:t>
      </w:r>
      <w:r w:rsidRPr="00705DE2">
        <w:rPr>
          <w:rFonts w:ascii="Times New Roman" w:hAnsi="Times New Roman" w:cs="Times New Roman"/>
          <w:b/>
          <w:sz w:val="24"/>
        </w:rPr>
        <w:t xml:space="preserve"> Formu</w:t>
      </w:r>
      <w:r w:rsidRPr="00CC48A4">
        <w:rPr>
          <w:rFonts w:ascii="Times New Roman" w:hAnsi="Times New Roman" w:cs="Times New Roman"/>
          <w:b/>
          <w:sz w:val="24"/>
        </w:rPr>
        <w:t xml:space="preserve"> </w:t>
      </w:r>
    </w:p>
    <w:p w14:paraId="00E08C80" w14:textId="77777777" w:rsidR="00195BC3" w:rsidRPr="00444E80" w:rsidRDefault="00195BC3" w:rsidP="00195BC3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05DE2">
        <w:rPr>
          <w:rFonts w:ascii="Times New Roman" w:hAnsi="Times New Roman" w:cs="Times New Roman"/>
          <w:b/>
          <w:sz w:val="24"/>
        </w:rPr>
        <w:t>YÖNDER</w:t>
      </w:r>
      <w:r>
        <w:rPr>
          <w:rFonts w:ascii="Times New Roman" w:hAnsi="Times New Roman" w:cs="Times New Roman"/>
          <w:b/>
          <w:sz w:val="24"/>
        </w:rPr>
        <w:t>/DANIŞAN</w:t>
      </w:r>
      <w:r w:rsidRPr="00705DE2">
        <w:rPr>
          <w:rFonts w:ascii="Times New Roman" w:hAnsi="Times New Roman" w:cs="Times New Roman"/>
          <w:b/>
          <w:sz w:val="24"/>
        </w:rPr>
        <w:t xml:space="preserve"> ÖĞRENCİ</w:t>
      </w:r>
    </w:p>
    <w:p w14:paraId="417AC039" w14:textId="77777777" w:rsidR="00195BC3" w:rsidRPr="00705DE2" w:rsidRDefault="00195BC3" w:rsidP="00195BC3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Bu anlaşma, 202</w:t>
      </w:r>
      <w:r>
        <w:rPr>
          <w:rFonts w:ascii="Times New Roman" w:hAnsi="Times New Roman" w:cs="Times New Roman"/>
          <w:sz w:val="24"/>
        </w:rPr>
        <w:t>5</w:t>
      </w:r>
      <w:r w:rsidRPr="00705DE2">
        <w:rPr>
          <w:rFonts w:ascii="Times New Roman" w:hAnsi="Times New Roman" w:cs="Times New Roman"/>
          <w:sz w:val="24"/>
        </w:rPr>
        <w:t>-202</w:t>
      </w:r>
      <w:r>
        <w:rPr>
          <w:rFonts w:ascii="Times New Roman" w:hAnsi="Times New Roman" w:cs="Times New Roman"/>
          <w:sz w:val="24"/>
        </w:rPr>
        <w:t>6</w:t>
      </w:r>
      <w:r w:rsidRPr="00705DE2">
        <w:rPr>
          <w:rFonts w:ascii="Times New Roman" w:hAnsi="Times New Roman" w:cs="Times New Roman"/>
          <w:sz w:val="24"/>
        </w:rPr>
        <w:t xml:space="preserve"> Eğitim Öğretim yılı </w:t>
      </w:r>
      <w:r>
        <w:rPr>
          <w:rFonts w:ascii="Times New Roman" w:hAnsi="Times New Roman" w:cs="Times New Roman"/>
          <w:sz w:val="24"/>
        </w:rPr>
        <w:t>Güz ve B</w:t>
      </w:r>
      <w:r w:rsidRPr="00705DE2">
        <w:rPr>
          <w:rFonts w:ascii="Times New Roman" w:hAnsi="Times New Roman" w:cs="Times New Roman"/>
          <w:sz w:val="24"/>
        </w:rPr>
        <w:t>ahar dönemi</w:t>
      </w:r>
      <w:r>
        <w:rPr>
          <w:rFonts w:ascii="Times New Roman" w:hAnsi="Times New Roman" w:cs="Times New Roman"/>
          <w:sz w:val="24"/>
        </w:rPr>
        <w:t>nde</w:t>
      </w:r>
      <w:r w:rsidRPr="00705DE2">
        <w:rPr>
          <w:rFonts w:ascii="Times New Roman" w:hAnsi="Times New Roman" w:cs="Times New Roman"/>
          <w:sz w:val="24"/>
        </w:rPr>
        <w:t xml:space="preserve"> Öğrenci Uyum ve Geliştirme Komisyonu çalışmaları kapsamında yürütülen, Akran </w:t>
      </w:r>
      <w:proofErr w:type="spellStart"/>
      <w:r w:rsidRPr="00705DE2">
        <w:rPr>
          <w:rFonts w:ascii="Times New Roman" w:hAnsi="Times New Roman" w:cs="Times New Roman"/>
          <w:sz w:val="24"/>
        </w:rPr>
        <w:t>Yönderliği</w:t>
      </w:r>
      <w:proofErr w:type="spellEnd"/>
      <w:r w:rsidRPr="00705DE2">
        <w:rPr>
          <w:rFonts w:ascii="Times New Roman" w:hAnsi="Times New Roman" w:cs="Times New Roman"/>
          <w:sz w:val="24"/>
        </w:rPr>
        <w:t xml:space="preserve"> Programı kapsamına uygun olarak gerçekleşmektedir.</w:t>
      </w:r>
    </w:p>
    <w:p w14:paraId="1D2D2D9E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 xml:space="preserve">Akran </w:t>
      </w:r>
      <w:proofErr w:type="spellStart"/>
      <w:r w:rsidRPr="00705DE2">
        <w:rPr>
          <w:rFonts w:ascii="Times New Roman" w:hAnsi="Times New Roman" w:cs="Times New Roman"/>
          <w:sz w:val="24"/>
        </w:rPr>
        <w:t>Yönderliği</w:t>
      </w:r>
      <w:proofErr w:type="spellEnd"/>
      <w:r w:rsidRPr="00705DE2">
        <w:rPr>
          <w:rFonts w:ascii="Times New Roman" w:hAnsi="Times New Roman" w:cs="Times New Roman"/>
          <w:sz w:val="24"/>
        </w:rPr>
        <w:t xml:space="preserve"> Programı kapsamında </w:t>
      </w:r>
      <w:proofErr w:type="spellStart"/>
      <w:r w:rsidRPr="00705DE2">
        <w:rPr>
          <w:rFonts w:ascii="Times New Roman" w:hAnsi="Times New Roman" w:cs="Times New Roman"/>
          <w:sz w:val="24"/>
        </w:rPr>
        <w:t>yönder</w:t>
      </w:r>
      <w:proofErr w:type="spellEnd"/>
      <w:r w:rsidRPr="00705DE2">
        <w:rPr>
          <w:rFonts w:ascii="Times New Roman" w:hAnsi="Times New Roman" w:cs="Times New Roman"/>
          <w:sz w:val="24"/>
        </w:rPr>
        <w:t xml:space="preserve"> ve danışan</w:t>
      </w:r>
      <w:r>
        <w:rPr>
          <w:rFonts w:ascii="Times New Roman" w:hAnsi="Times New Roman" w:cs="Times New Roman"/>
          <w:sz w:val="24"/>
        </w:rPr>
        <w:t xml:space="preserve"> öğrenci</w:t>
      </w:r>
      <w:r w:rsidRPr="00705DE2">
        <w:rPr>
          <w:rFonts w:ascii="Times New Roman" w:hAnsi="Times New Roman" w:cs="Times New Roman"/>
          <w:sz w:val="24"/>
        </w:rPr>
        <w:t xml:space="preserve"> için planlanmış </w:t>
      </w:r>
      <w:r>
        <w:rPr>
          <w:rFonts w:ascii="Times New Roman" w:hAnsi="Times New Roman" w:cs="Times New Roman"/>
          <w:sz w:val="24"/>
        </w:rPr>
        <w:t xml:space="preserve">olan </w:t>
      </w:r>
      <w:r w:rsidRPr="00705DE2">
        <w:rPr>
          <w:rFonts w:ascii="Times New Roman" w:hAnsi="Times New Roman" w:cs="Times New Roman"/>
          <w:sz w:val="24"/>
        </w:rPr>
        <w:t xml:space="preserve">toplantılara katılmayı kabul ediyorum. </w:t>
      </w:r>
    </w:p>
    <w:p w14:paraId="693BBC58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</w:t>
      </w:r>
      <w:r w:rsidRPr="00705DE2">
        <w:rPr>
          <w:rFonts w:ascii="Times New Roman" w:hAnsi="Times New Roman" w:cs="Times New Roman"/>
          <w:sz w:val="24"/>
        </w:rPr>
        <w:t>üz yüze</w:t>
      </w:r>
      <w:r>
        <w:rPr>
          <w:rFonts w:ascii="Times New Roman" w:hAnsi="Times New Roman" w:cs="Times New Roman"/>
          <w:sz w:val="24"/>
        </w:rPr>
        <w:t>,</w:t>
      </w:r>
      <w:r w:rsidRPr="00705DE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E-posta</w:t>
      </w:r>
      <w:r w:rsidRPr="00705DE2">
        <w:rPr>
          <w:rFonts w:ascii="Times New Roman" w:hAnsi="Times New Roman" w:cs="Times New Roman"/>
          <w:sz w:val="24"/>
        </w:rPr>
        <w:t xml:space="preserve"> veya telefon aracılığıyla ay içinde en az iki kez danışan</w:t>
      </w:r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yönder</w:t>
      </w:r>
      <w:proofErr w:type="spellEnd"/>
      <w:r w:rsidRPr="00705DE2">
        <w:rPr>
          <w:rFonts w:ascii="Times New Roman" w:hAnsi="Times New Roman" w:cs="Times New Roman"/>
          <w:sz w:val="24"/>
        </w:rPr>
        <w:t xml:space="preserve"> öğrencimle irt</w:t>
      </w:r>
      <w:r>
        <w:rPr>
          <w:rFonts w:ascii="Times New Roman" w:hAnsi="Times New Roman" w:cs="Times New Roman"/>
          <w:sz w:val="24"/>
        </w:rPr>
        <w:t>ibata geçeceğimi kabul ediyorum.</w:t>
      </w:r>
    </w:p>
    <w:p w14:paraId="33B573C8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Grup toplantıları</w:t>
      </w:r>
      <w:r>
        <w:rPr>
          <w:rFonts w:ascii="Times New Roman" w:hAnsi="Times New Roman" w:cs="Times New Roman"/>
          <w:sz w:val="24"/>
        </w:rPr>
        <w:t>nda söylenenlerin gizli olduğunu, grubumuz içinde kalacağını, dışarıya aktarılmayacağını</w:t>
      </w:r>
      <w:r w:rsidRPr="00705DE2">
        <w:rPr>
          <w:rFonts w:ascii="Times New Roman" w:hAnsi="Times New Roman" w:cs="Times New Roman"/>
          <w:sz w:val="24"/>
        </w:rPr>
        <w:t xml:space="preserve"> ve birbirimizin mahremiy</w:t>
      </w:r>
      <w:r>
        <w:rPr>
          <w:rFonts w:ascii="Times New Roman" w:hAnsi="Times New Roman" w:cs="Times New Roman"/>
          <w:sz w:val="24"/>
        </w:rPr>
        <w:t>etine saygı duymamız gerektiğini kabul ediyorum.</w:t>
      </w:r>
      <w:r w:rsidRPr="00705DE2">
        <w:rPr>
          <w:rFonts w:ascii="Times New Roman" w:hAnsi="Times New Roman" w:cs="Times New Roman"/>
          <w:sz w:val="24"/>
        </w:rPr>
        <w:t xml:space="preserve"> </w:t>
      </w:r>
    </w:p>
    <w:p w14:paraId="53278424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Birbirimizin zamanına saygı duymam gerektiğini kabul ediyorum.</w:t>
      </w:r>
    </w:p>
    <w:p w14:paraId="2E0533AB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Sorulara dürüst-açık b</w:t>
      </w:r>
      <w:r>
        <w:rPr>
          <w:rFonts w:ascii="Times New Roman" w:hAnsi="Times New Roman" w:cs="Times New Roman"/>
          <w:sz w:val="24"/>
        </w:rPr>
        <w:t>ir şekilde cevap vereceğimi, yapıcı-</w:t>
      </w:r>
      <w:r w:rsidRPr="00705DE2">
        <w:rPr>
          <w:rFonts w:ascii="Times New Roman" w:hAnsi="Times New Roman" w:cs="Times New Roman"/>
          <w:sz w:val="24"/>
        </w:rPr>
        <w:t xml:space="preserve">olumlu </w:t>
      </w:r>
      <w:r>
        <w:rPr>
          <w:rFonts w:ascii="Times New Roman" w:hAnsi="Times New Roman" w:cs="Times New Roman"/>
          <w:sz w:val="24"/>
        </w:rPr>
        <w:t xml:space="preserve">bir geribildirimde bulunacağımı </w:t>
      </w:r>
      <w:r w:rsidRPr="00705DE2">
        <w:rPr>
          <w:rFonts w:ascii="Times New Roman" w:hAnsi="Times New Roman" w:cs="Times New Roman"/>
          <w:sz w:val="24"/>
        </w:rPr>
        <w:t>kabul ediyorum.</w:t>
      </w:r>
    </w:p>
    <w:p w14:paraId="189BF1C1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Geri bildirimlere karşı açık olmam gerektiğini</w:t>
      </w:r>
      <w:r>
        <w:rPr>
          <w:rFonts w:ascii="Times New Roman" w:hAnsi="Times New Roman" w:cs="Times New Roman"/>
          <w:sz w:val="24"/>
        </w:rPr>
        <w:t xml:space="preserve"> kabul</w:t>
      </w:r>
      <w:r w:rsidRPr="00705DE2">
        <w:rPr>
          <w:rFonts w:ascii="Times New Roman" w:hAnsi="Times New Roman" w:cs="Times New Roman"/>
          <w:sz w:val="24"/>
        </w:rPr>
        <w:t xml:space="preserve"> ediyorum.</w:t>
      </w:r>
    </w:p>
    <w:p w14:paraId="3196294B" w14:textId="77777777" w:rsidR="00195BC3" w:rsidRPr="00705DE2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trike/>
          <w:sz w:val="24"/>
        </w:rPr>
      </w:pPr>
      <w:r w:rsidRPr="00705DE2">
        <w:rPr>
          <w:rFonts w:ascii="Times New Roman" w:hAnsi="Times New Roman" w:cs="Times New Roman"/>
          <w:sz w:val="24"/>
        </w:rPr>
        <w:t>Danışan</w:t>
      </w:r>
      <w:r>
        <w:rPr>
          <w:rFonts w:ascii="Times New Roman" w:hAnsi="Times New Roman" w:cs="Times New Roman"/>
          <w:sz w:val="24"/>
        </w:rPr>
        <w:t>/Yönder</w:t>
      </w:r>
      <w:r w:rsidRPr="00705DE2">
        <w:rPr>
          <w:rFonts w:ascii="Times New Roman" w:hAnsi="Times New Roman" w:cs="Times New Roman"/>
          <w:sz w:val="24"/>
        </w:rPr>
        <w:t xml:space="preserve"> öğrenciye iletişim bilgilerimin verilmesini kabul ediyorum.</w:t>
      </w:r>
    </w:p>
    <w:p w14:paraId="6737D73E" w14:textId="72DAC46C" w:rsidR="00195BC3" w:rsidRPr="00195BC3" w:rsidRDefault="00195BC3" w:rsidP="00195BC3">
      <w:pPr>
        <w:pStyle w:val="ListeParagraf"/>
        <w:numPr>
          <w:ilvl w:val="0"/>
          <w:numId w:val="1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</w:rPr>
      </w:pPr>
      <w:r w:rsidRPr="00705DE2">
        <w:rPr>
          <w:rFonts w:ascii="Times New Roman" w:hAnsi="Times New Roman" w:cs="Times New Roman"/>
          <w:sz w:val="24"/>
        </w:rPr>
        <w:t>Etik ilkeleri benimseyen mesleki değerlere bağlı kalacağımı kabul ediyorum.</w:t>
      </w:r>
    </w:p>
    <w:p w14:paraId="644949A0" w14:textId="77777777" w:rsidR="00195BC3" w:rsidRDefault="00195BC3" w:rsidP="00195B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arih: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Tarih: </w:t>
      </w:r>
    </w:p>
    <w:p w14:paraId="6A9A72BD" w14:textId="77777777" w:rsidR="00195BC3" w:rsidRDefault="00195BC3" w:rsidP="00195B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nışanın Adı Soyadı: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proofErr w:type="spellStart"/>
      <w:r>
        <w:rPr>
          <w:rFonts w:ascii="Times New Roman" w:hAnsi="Times New Roman" w:cs="Times New Roman"/>
          <w:sz w:val="24"/>
        </w:rPr>
        <w:t>Yönderin</w:t>
      </w:r>
      <w:proofErr w:type="spellEnd"/>
      <w:r>
        <w:rPr>
          <w:rFonts w:ascii="Times New Roman" w:hAnsi="Times New Roman" w:cs="Times New Roman"/>
          <w:sz w:val="24"/>
        </w:rPr>
        <w:t xml:space="preserve"> Adı Soyadı:</w:t>
      </w:r>
    </w:p>
    <w:p w14:paraId="4230A0EA" w14:textId="77777777" w:rsidR="00195BC3" w:rsidRDefault="00195BC3" w:rsidP="00195B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Öğrenci Numarası: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Öğrenci Numarası:</w:t>
      </w:r>
    </w:p>
    <w:p w14:paraId="5E9A0C32" w14:textId="77777777" w:rsidR="00195BC3" w:rsidRDefault="00195BC3" w:rsidP="00195BC3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</w:rPr>
        <w:t xml:space="preserve">Cep telefonu: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Cep telefonu: </w:t>
      </w:r>
    </w:p>
    <w:p w14:paraId="20D795D5" w14:textId="1B180F25" w:rsidR="00563651" w:rsidRPr="00563651" w:rsidRDefault="00195BC3" w:rsidP="00526361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İmzası: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İm</w:t>
      </w:r>
      <w:r w:rsidR="00D9552D">
        <w:rPr>
          <w:rFonts w:ascii="Times New Roman" w:hAnsi="Times New Roman" w:cs="Times New Roman"/>
          <w:sz w:val="24"/>
        </w:rPr>
        <w:t>zası:</w:t>
      </w:r>
    </w:p>
    <w:sectPr w:rsidR="00563651" w:rsidRPr="00563651" w:rsidSect="002C481E">
      <w:footerReference w:type="default" r:id="rId10"/>
      <w:pgSz w:w="11906" w:h="16838"/>
      <w:pgMar w:top="1417" w:right="1417" w:bottom="855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E89D8F" w14:textId="77777777" w:rsidR="001F7E13" w:rsidRDefault="001F7E13" w:rsidP="008B45A6">
      <w:pPr>
        <w:spacing w:after="0" w:line="240" w:lineRule="auto"/>
      </w:pPr>
      <w:r>
        <w:separator/>
      </w:r>
    </w:p>
  </w:endnote>
  <w:endnote w:type="continuationSeparator" w:id="0">
    <w:p w14:paraId="17FCACCE" w14:textId="77777777" w:rsidR="001F7E13" w:rsidRDefault="001F7E13" w:rsidP="008B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2CFBB" w14:textId="53171592" w:rsidR="00A3183F" w:rsidRDefault="00A3183F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3070"/>
      <w:gridCol w:w="3071"/>
      <w:gridCol w:w="3071"/>
    </w:tblGrid>
    <w:tr w:rsidR="00A3183F" w:rsidRPr="006133F0" w14:paraId="70FFA756" w14:textId="77777777" w:rsidTr="006133F0">
      <w:trPr>
        <w:jc w:val="center"/>
      </w:trPr>
      <w:tc>
        <w:tcPr>
          <w:tcW w:w="3070" w:type="dxa"/>
        </w:tcPr>
        <w:p w14:paraId="06752C46" w14:textId="754F59BA" w:rsidR="00A3183F" w:rsidRPr="006133F0" w:rsidRDefault="005D2F2F" w:rsidP="005D2F2F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Düzenleyen/Rev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>i</w:t>
          </w:r>
          <w:r>
            <w:rPr>
              <w:rFonts w:ascii="Times New Roman" w:eastAsiaTheme="majorEastAsia" w:hAnsi="Times New Roman" w:cs="Times New Roman"/>
              <w:b/>
            </w:rPr>
            <w:t>ze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 xml:space="preserve"> 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Eden</w:t>
          </w:r>
        </w:p>
      </w:tc>
      <w:tc>
        <w:tcPr>
          <w:tcW w:w="3071" w:type="dxa"/>
        </w:tcPr>
        <w:p w14:paraId="58302736" w14:textId="09548C9A" w:rsidR="00A3183F" w:rsidRPr="006133F0" w:rsidRDefault="006133F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Versiyon/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Revizyon Tarihi</w:t>
          </w:r>
        </w:p>
      </w:tc>
      <w:tc>
        <w:tcPr>
          <w:tcW w:w="3071" w:type="dxa"/>
        </w:tcPr>
        <w:p w14:paraId="4A5D1BC8" w14:textId="38505086" w:rsidR="00A3183F" w:rsidRPr="006133F0" w:rsidRDefault="0093495B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 w:rsidRPr="006133F0">
            <w:rPr>
              <w:rFonts w:ascii="Times New Roman" w:eastAsiaTheme="majorEastAsia" w:hAnsi="Times New Roman" w:cs="Times New Roman"/>
              <w:b/>
            </w:rPr>
            <w:t>Onaylayan</w:t>
          </w:r>
        </w:p>
      </w:tc>
    </w:tr>
    <w:tr w:rsidR="00A3183F" w:rsidRPr="006133F0" w14:paraId="1762DF2A" w14:textId="77777777" w:rsidTr="006133F0">
      <w:trPr>
        <w:jc w:val="center"/>
      </w:trPr>
      <w:tc>
        <w:tcPr>
          <w:tcW w:w="3070" w:type="dxa"/>
        </w:tcPr>
        <w:p w14:paraId="1AC38CB9" w14:textId="33B98203" w:rsidR="00A3183F" w:rsidRPr="006133F0" w:rsidRDefault="00195BC3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Yaşam Boyu Öğrenme Komisyonu</w:t>
          </w:r>
        </w:p>
      </w:tc>
      <w:tc>
        <w:tcPr>
          <w:tcW w:w="3071" w:type="dxa"/>
        </w:tcPr>
        <w:p w14:paraId="5AFA600F" w14:textId="6A958CE4" w:rsidR="00A3183F" w:rsidRPr="006133F0" w:rsidRDefault="00195BC3" w:rsidP="003A479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1/2/07/2</w:t>
          </w:r>
          <w:r w:rsidR="00D9552D">
            <w:rPr>
              <w:rFonts w:ascii="Times New Roman" w:eastAsiaTheme="majorEastAsia" w:hAnsi="Times New Roman" w:cs="Times New Roman"/>
            </w:rPr>
            <w:t>206</w:t>
          </w:r>
        </w:p>
      </w:tc>
      <w:tc>
        <w:tcPr>
          <w:tcW w:w="3071" w:type="dxa"/>
        </w:tcPr>
        <w:p w14:paraId="52440AE5" w14:textId="7597B4BF" w:rsidR="00A3183F" w:rsidRPr="006133F0" w:rsidRDefault="00C5708A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Hemşirelik Bölüm Başkanlığı</w:t>
          </w:r>
        </w:p>
      </w:tc>
    </w:tr>
  </w:tbl>
  <w:p w14:paraId="7CBCF428" w14:textId="7E384598" w:rsidR="008B45A6" w:rsidRDefault="008B45A6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p w14:paraId="7833F77A" w14:textId="77777777" w:rsidR="008B45A6" w:rsidRDefault="008B45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904EE" w14:textId="77777777" w:rsidR="001F7E13" w:rsidRDefault="001F7E13" w:rsidP="008B45A6">
      <w:pPr>
        <w:spacing w:after="0" w:line="240" w:lineRule="auto"/>
      </w:pPr>
      <w:r>
        <w:separator/>
      </w:r>
    </w:p>
  </w:footnote>
  <w:footnote w:type="continuationSeparator" w:id="0">
    <w:p w14:paraId="6E872831" w14:textId="77777777" w:rsidR="001F7E13" w:rsidRDefault="001F7E13" w:rsidP="008B45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951A3"/>
    <w:multiLevelType w:val="hybridMultilevel"/>
    <w:tmpl w:val="8AE2A044"/>
    <w:lvl w:ilvl="0" w:tplc="B71C32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A95"/>
    <w:multiLevelType w:val="hybridMultilevel"/>
    <w:tmpl w:val="E2E63A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B53798"/>
    <w:multiLevelType w:val="hybridMultilevel"/>
    <w:tmpl w:val="2C90E3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B67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B528C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A1969"/>
    <w:multiLevelType w:val="hybridMultilevel"/>
    <w:tmpl w:val="FD8EBB3A"/>
    <w:lvl w:ilvl="0" w:tplc="18025E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3464D0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6917C4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86D59"/>
    <w:multiLevelType w:val="hybridMultilevel"/>
    <w:tmpl w:val="E2E63A5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8B2EE3"/>
    <w:multiLevelType w:val="hybridMultilevel"/>
    <w:tmpl w:val="9DC05E9E"/>
    <w:lvl w:ilvl="0" w:tplc="B09030E2">
      <w:start w:val="1"/>
      <w:numFmt w:val="bullet"/>
      <w:lvlText w:val=""/>
      <w:lvlJc w:val="left"/>
      <w:pPr>
        <w:ind w:left="4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70A65F98"/>
    <w:multiLevelType w:val="hybridMultilevel"/>
    <w:tmpl w:val="B3EAB9A8"/>
    <w:lvl w:ilvl="0" w:tplc="041F000F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46432893">
    <w:abstractNumId w:val="3"/>
  </w:num>
  <w:num w:numId="2" w16cid:durableId="262105033">
    <w:abstractNumId w:val="8"/>
  </w:num>
  <w:num w:numId="3" w16cid:durableId="739517399">
    <w:abstractNumId w:val="9"/>
  </w:num>
  <w:num w:numId="4" w16cid:durableId="705986408">
    <w:abstractNumId w:val="2"/>
  </w:num>
  <w:num w:numId="5" w16cid:durableId="755632676">
    <w:abstractNumId w:val="7"/>
  </w:num>
  <w:num w:numId="6" w16cid:durableId="485702261">
    <w:abstractNumId w:val="6"/>
  </w:num>
  <w:num w:numId="7" w16cid:durableId="2046782588">
    <w:abstractNumId w:val="0"/>
  </w:num>
  <w:num w:numId="8" w16cid:durableId="121311376">
    <w:abstractNumId w:val="5"/>
  </w:num>
  <w:num w:numId="9" w16cid:durableId="1653674507">
    <w:abstractNumId w:val="4"/>
  </w:num>
  <w:num w:numId="10" w16cid:durableId="516580016">
    <w:abstractNumId w:val="1"/>
  </w:num>
  <w:num w:numId="11" w16cid:durableId="20006496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OwMLEwMTYwtTAxsjBX0lEKTi0uzszPAykwrAUA6vzYQSwAAAA="/>
  </w:docVars>
  <w:rsids>
    <w:rsidRoot w:val="009C2292"/>
    <w:rsid w:val="00011E48"/>
    <w:rsid w:val="00020722"/>
    <w:rsid w:val="00070E3E"/>
    <w:rsid w:val="0008568B"/>
    <w:rsid w:val="000A0D56"/>
    <w:rsid w:val="000B165F"/>
    <w:rsid w:val="000C0481"/>
    <w:rsid w:val="000F1D3E"/>
    <w:rsid w:val="00114E2D"/>
    <w:rsid w:val="001405A0"/>
    <w:rsid w:val="00151BB5"/>
    <w:rsid w:val="00161668"/>
    <w:rsid w:val="00195BC3"/>
    <w:rsid w:val="001A56FA"/>
    <w:rsid w:val="001B0AA9"/>
    <w:rsid w:val="001B0F22"/>
    <w:rsid w:val="001C2B7D"/>
    <w:rsid w:val="001D3D29"/>
    <w:rsid w:val="001E4D90"/>
    <w:rsid w:val="001F55F8"/>
    <w:rsid w:val="001F7E13"/>
    <w:rsid w:val="0020260A"/>
    <w:rsid w:val="00224420"/>
    <w:rsid w:val="00230275"/>
    <w:rsid w:val="00241914"/>
    <w:rsid w:val="00245536"/>
    <w:rsid w:val="002579E8"/>
    <w:rsid w:val="00262CB0"/>
    <w:rsid w:val="00265A30"/>
    <w:rsid w:val="0029287D"/>
    <w:rsid w:val="002A0849"/>
    <w:rsid w:val="002B7DC4"/>
    <w:rsid w:val="002C42F7"/>
    <w:rsid w:val="002C481E"/>
    <w:rsid w:val="00311EF0"/>
    <w:rsid w:val="00314498"/>
    <w:rsid w:val="00317901"/>
    <w:rsid w:val="00353A43"/>
    <w:rsid w:val="00374233"/>
    <w:rsid w:val="00382485"/>
    <w:rsid w:val="003927E5"/>
    <w:rsid w:val="003A479B"/>
    <w:rsid w:val="003C01C6"/>
    <w:rsid w:val="003C2F12"/>
    <w:rsid w:val="00406CBB"/>
    <w:rsid w:val="0043130A"/>
    <w:rsid w:val="0043454D"/>
    <w:rsid w:val="00451818"/>
    <w:rsid w:val="0046675A"/>
    <w:rsid w:val="00474C14"/>
    <w:rsid w:val="00487ECD"/>
    <w:rsid w:val="004911B1"/>
    <w:rsid w:val="004B65CB"/>
    <w:rsid w:val="004C663C"/>
    <w:rsid w:val="004D207A"/>
    <w:rsid w:val="004F04F8"/>
    <w:rsid w:val="00500EE3"/>
    <w:rsid w:val="00506BA3"/>
    <w:rsid w:val="00520331"/>
    <w:rsid w:val="00526361"/>
    <w:rsid w:val="005526A6"/>
    <w:rsid w:val="005635CC"/>
    <w:rsid w:val="00563651"/>
    <w:rsid w:val="00574AFA"/>
    <w:rsid w:val="005C51F2"/>
    <w:rsid w:val="005D2F2F"/>
    <w:rsid w:val="005E416E"/>
    <w:rsid w:val="005E7E50"/>
    <w:rsid w:val="006133F0"/>
    <w:rsid w:val="00615D4D"/>
    <w:rsid w:val="006333BC"/>
    <w:rsid w:val="00636520"/>
    <w:rsid w:val="0064732C"/>
    <w:rsid w:val="006549F9"/>
    <w:rsid w:val="00665130"/>
    <w:rsid w:val="006D11D0"/>
    <w:rsid w:val="006D6E60"/>
    <w:rsid w:val="006E49DD"/>
    <w:rsid w:val="00715580"/>
    <w:rsid w:val="0073206B"/>
    <w:rsid w:val="00736258"/>
    <w:rsid w:val="00740F68"/>
    <w:rsid w:val="00750E1B"/>
    <w:rsid w:val="0076089C"/>
    <w:rsid w:val="007751F8"/>
    <w:rsid w:val="007755A7"/>
    <w:rsid w:val="00781457"/>
    <w:rsid w:val="007B5048"/>
    <w:rsid w:val="007D29F7"/>
    <w:rsid w:val="00802C08"/>
    <w:rsid w:val="00826D48"/>
    <w:rsid w:val="00827584"/>
    <w:rsid w:val="008A0C9B"/>
    <w:rsid w:val="008A1788"/>
    <w:rsid w:val="008A3BCF"/>
    <w:rsid w:val="008B45A6"/>
    <w:rsid w:val="008C3FD5"/>
    <w:rsid w:val="008D48A7"/>
    <w:rsid w:val="008E263C"/>
    <w:rsid w:val="00901EB9"/>
    <w:rsid w:val="00916D2C"/>
    <w:rsid w:val="0093495B"/>
    <w:rsid w:val="00950F51"/>
    <w:rsid w:val="00985CFA"/>
    <w:rsid w:val="009A1B69"/>
    <w:rsid w:val="009C2292"/>
    <w:rsid w:val="009C34CC"/>
    <w:rsid w:val="009C6646"/>
    <w:rsid w:val="00A3183F"/>
    <w:rsid w:val="00A93D57"/>
    <w:rsid w:val="00AA62A9"/>
    <w:rsid w:val="00AB1423"/>
    <w:rsid w:val="00B0450A"/>
    <w:rsid w:val="00B04724"/>
    <w:rsid w:val="00B308AF"/>
    <w:rsid w:val="00B47234"/>
    <w:rsid w:val="00B611C8"/>
    <w:rsid w:val="00B625A2"/>
    <w:rsid w:val="00B711B0"/>
    <w:rsid w:val="00B9171B"/>
    <w:rsid w:val="00BD04FA"/>
    <w:rsid w:val="00BD4E98"/>
    <w:rsid w:val="00BE09D8"/>
    <w:rsid w:val="00C12054"/>
    <w:rsid w:val="00C27763"/>
    <w:rsid w:val="00C30E39"/>
    <w:rsid w:val="00C340B3"/>
    <w:rsid w:val="00C351C8"/>
    <w:rsid w:val="00C56579"/>
    <w:rsid w:val="00C5708A"/>
    <w:rsid w:val="00C7604A"/>
    <w:rsid w:val="00C901E4"/>
    <w:rsid w:val="00CA7487"/>
    <w:rsid w:val="00CD14F0"/>
    <w:rsid w:val="00CD4E1E"/>
    <w:rsid w:val="00CE3834"/>
    <w:rsid w:val="00CE4F2C"/>
    <w:rsid w:val="00CE765C"/>
    <w:rsid w:val="00D07B04"/>
    <w:rsid w:val="00D11077"/>
    <w:rsid w:val="00D14A75"/>
    <w:rsid w:val="00D46013"/>
    <w:rsid w:val="00D5425D"/>
    <w:rsid w:val="00D54AD4"/>
    <w:rsid w:val="00D71B65"/>
    <w:rsid w:val="00D80C85"/>
    <w:rsid w:val="00D80FE6"/>
    <w:rsid w:val="00D84BFD"/>
    <w:rsid w:val="00D9552D"/>
    <w:rsid w:val="00D96AD9"/>
    <w:rsid w:val="00DB1CA4"/>
    <w:rsid w:val="00DB76AD"/>
    <w:rsid w:val="00DD4446"/>
    <w:rsid w:val="00DE7E2E"/>
    <w:rsid w:val="00E12B79"/>
    <w:rsid w:val="00E232EA"/>
    <w:rsid w:val="00E24CE3"/>
    <w:rsid w:val="00E34624"/>
    <w:rsid w:val="00E66BF7"/>
    <w:rsid w:val="00E81EC7"/>
    <w:rsid w:val="00E92234"/>
    <w:rsid w:val="00ED33A5"/>
    <w:rsid w:val="00EE383A"/>
    <w:rsid w:val="00EE4CA0"/>
    <w:rsid w:val="00EE6AC2"/>
    <w:rsid w:val="00EF3100"/>
    <w:rsid w:val="00F25932"/>
    <w:rsid w:val="00F275AA"/>
    <w:rsid w:val="00F36E8B"/>
    <w:rsid w:val="00F4759D"/>
    <w:rsid w:val="00F510AB"/>
    <w:rsid w:val="00F60EE4"/>
    <w:rsid w:val="00F62972"/>
    <w:rsid w:val="00F70769"/>
    <w:rsid w:val="00F92510"/>
    <w:rsid w:val="00F92694"/>
    <w:rsid w:val="00FA20AA"/>
    <w:rsid w:val="00FC6243"/>
    <w:rsid w:val="00FF1727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686B3"/>
  <w15:docId w15:val="{B5E8079D-E91D-49DD-8000-EDA4D1D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292"/>
    <w:pPr>
      <w:spacing w:after="200" w:line="276" w:lineRule="auto"/>
    </w:pPr>
    <w:rPr>
      <w:szCs w:val="20"/>
      <w:lang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C229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15580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stBilgiChar">
    <w:name w:val="Üst Bilgi Char"/>
    <w:basedOn w:val="VarsaylanParagrafYazTipi"/>
    <w:link w:val="stBilgi"/>
    <w:uiPriority w:val="99"/>
    <w:rsid w:val="008B45A6"/>
    <w:rPr>
      <w:rFonts w:cs="Mangal"/>
      <w:szCs w:val="20"/>
      <w:lang w:bidi="hi-IN"/>
    </w:rPr>
  </w:style>
  <w:style w:type="paragraph" w:styleId="AltBilgi">
    <w:name w:val="footer"/>
    <w:basedOn w:val="Normal"/>
    <w:link w:val="Al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AltBilgiChar">
    <w:name w:val="Alt Bilgi Char"/>
    <w:basedOn w:val="VarsaylanParagrafYazTipi"/>
    <w:link w:val="AltBilgi"/>
    <w:uiPriority w:val="99"/>
    <w:rsid w:val="008B45A6"/>
    <w:rPr>
      <w:rFonts w:cs="Mangal"/>
      <w:szCs w:val="20"/>
      <w:lang w:bidi="hi-I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B45A6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B45A6"/>
    <w:rPr>
      <w:rFonts w:ascii="Tahoma" w:hAnsi="Tahoma" w:cs="Mangal"/>
      <w:sz w:val="16"/>
      <w:szCs w:val="14"/>
      <w:lang w:bidi="hi-IN"/>
    </w:rPr>
  </w:style>
  <w:style w:type="paragraph" w:styleId="ListeParagraf">
    <w:name w:val="List Paragraph"/>
    <w:basedOn w:val="Normal"/>
    <w:uiPriority w:val="34"/>
    <w:qFormat/>
    <w:rsid w:val="00DB1CA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7724B-CD76-42F3-A7FF-F399B2D7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lkü Güneş</dc:creator>
  <cp:lastModifiedBy>hatice erdem önder</cp:lastModifiedBy>
  <cp:revision>4</cp:revision>
  <cp:lastPrinted>2026-06-25T18:14:00Z</cp:lastPrinted>
  <dcterms:created xsi:type="dcterms:W3CDTF">2026-07-02T08:50:00Z</dcterms:created>
  <dcterms:modified xsi:type="dcterms:W3CDTF">2026-07-02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4cdd1-3715-48f5-b58b-a02500fe1226</vt:lpwstr>
  </property>
</Properties>
</file>